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bookmarkStart w:id="0" w:name="_GoBack"/>
      <w:bookmarkEnd w:id="0"/>
    </w:p>
    <w:p w14:paraId="5F9A6AF0" w14:textId="77777777" w:rsidR="005A2046" w:rsidRDefault="005A2046" w:rsidP="000B2614">
      <w:pPr>
        <w:rPr>
          <w:lang w:val="en-US"/>
        </w:rPr>
      </w:pP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5BD3C099" w14:textId="77777777" w:rsidR="00B64A4B" w:rsidRDefault="00B64A4B" w:rsidP="000B2614">
      <w:pPr>
        <w:rPr>
          <w:lang w:val="en-US"/>
        </w:rPr>
      </w:pPr>
    </w:p>
    <w:p w14:paraId="64781031" w14:textId="77777777" w:rsidR="00B64A4B" w:rsidRDefault="00B64A4B" w:rsidP="000B2614">
      <w:pPr>
        <w:rPr>
          <w:lang w:val="en-US"/>
        </w:rPr>
      </w:pPr>
    </w:p>
    <w:p w14:paraId="6D1221C8" w14:textId="77777777" w:rsidR="00B64A4B" w:rsidRDefault="00B64A4B" w:rsidP="000B2614">
      <w:pPr>
        <w:rPr>
          <w:lang w:val="en-US"/>
        </w:rPr>
      </w:pPr>
    </w:p>
    <w:p w14:paraId="4FEFD632" w14:textId="77777777" w:rsidR="004135D8" w:rsidRDefault="004135D8"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7777777" w:rsidR="004135D8" w:rsidRDefault="004135D8" w:rsidP="000B2614">
      <w:pPr>
        <w:rPr>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5F7125" w14:textId="77777777" w:rsidR="00A35F2C" w:rsidRDefault="00A35F2C" w:rsidP="008D1106">
      <w:pPr>
        <w:spacing w:line="240" w:lineRule="auto"/>
      </w:pPr>
      <w:r>
        <w:separator/>
      </w:r>
    </w:p>
  </w:endnote>
  <w:endnote w:type="continuationSeparator" w:id="0">
    <w:p w14:paraId="32E14625" w14:textId="77777777" w:rsidR="00A35F2C" w:rsidRDefault="00A35F2C"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0D8212" w14:textId="77777777" w:rsidR="00A35F2C" w:rsidRDefault="00A35F2C" w:rsidP="008D1106">
      <w:pPr>
        <w:spacing w:line="240" w:lineRule="auto"/>
      </w:pPr>
      <w:r>
        <w:separator/>
      </w:r>
    </w:p>
  </w:footnote>
  <w:footnote w:type="continuationSeparator" w:id="0">
    <w:p w14:paraId="47A4895B" w14:textId="77777777" w:rsidR="00A35F2C" w:rsidRDefault="00A35F2C"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35F2C"/>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1DFB"/>
    <w:rsid w:val="00DE3697"/>
    <w:rsid w:val="00DE4696"/>
    <w:rsid w:val="00DE4CCB"/>
    <w:rsid w:val="00DE57D2"/>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92200-838D-4A9B-93DE-DA66FF65D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23</Pages>
  <Words>518</Words>
  <Characters>295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78</cp:revision>
  <dcterms:created xsi:type="dcterms:W3CDTF">2021-03-01T06:48:00Z</dcterms:created>
  <dcterms:modified xsi:type="dcterms:W3CDTF">2021-06-09T07:12:00Z</dcterms:modified>
</cp:coreProperties>
</file>